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3A6D7" w14:textId="14F27667" w:rsidR="008044AE" w:rsidRPr="008044AE" w:rsidRDefault="008044AE" w:rsidP="008044AE">
      <w:pPr>
        <w:rPr>
          <w:rFonts w:ascii="Times New Roman" w:hAnsi="Times New Roman" w:cs="Times New Roman"/>
          <w:sz w:val="20"/>
          <w:szCs w:val="20"/>
        </w:rPr>
      </w:pPr>
      <w:r w:rsidRPr="008044AE">
        <w:rPr>
          <w:rFonts w:ascii="Times New Roman" w:hAnsi="Times New Roman" w:cs="Times New Roman"/>
          <w:b/>
          <w:bCs/>
          <w:sz w:val="20"/>
          <w:szCs w:val="20"/>
        </w:rPr>
        <w:t>Supplementary Table 1</w:t>
      </w:r>
      <w:r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Pr="008044A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8044AE">
        <w:rPr>
          <w:rFonts w:ascii="Times New Roman" w:hAnsi="Times New Roman" w:cs="Times New Roman"/>
          <w:sz w:val="20"/>
          <w:szCs w:val="20"/>
        </w:rPr>
        <w:t>Cardiometabolic risk factors by waist circumference quartiles.</w:t>
      </w:r>
    </w:p>
    <w:tbl>
      <w:tblPr>
        <w:tblW w:w="16040" w:type="dxa"/>
        <w:jc w:val="center"/>
        <w:tblLook w:val="04A0" w:firstRow="1" w:lastRow="0" w:firstColumn="1" w:lastColumn="0" w:noHBand="0" w:noVBand="1"/>
      </w:tblPr>
      <w:tblGrid>
        <w:gridCol w:w="3458"/>
        <w:gridCol w:w="2551"/>
        <w:gridCol w:w="2551"/>
        <w:gridCol w:w="2551"/>
        <w:gridCol w:w="2551"/>
        <w:gridCol w:w="2378"/>
      </w:tblGrid>
      <w:tr w:rsidR="008044AE" w:rsidRPr="008044AE" w14:paraId="4C3D04C1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48C01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BCC9D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1 [61.3,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77.4] 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(</w:t>
            </w:r>
            <w:r w:rsidRPr="008044AE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n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=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00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05A376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Q2 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(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77.4,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2.5]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(</w:t>
            </w:r>
            <w:r w:rsidRPr="008044AE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n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=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45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CCC97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3 (82.5,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7.8]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(</w:t>
            </w:r>
            <w:r w:rsidRPr="008044AE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n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=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52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1BE30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4 (87.8,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8]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 xml:space="preserve"> (</w:t>
            </w:r>
            <w:r w:rsidRPr="008044AE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n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=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198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3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9D855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</w:p>
        </w:tc>
      </w:tr>
      <w:tr w:rsidR="008044AE" w:rsidRPr="008044AE" w14:paraId="475B3399" w14:textId="77777777" w:rsidTr="00CC4E74">
        <w:trPr>
          <w:trHeight w:val="300"/>
          <w:jc w:val="center"/>
        </w:trPr>
        <w:tc>
          <w:tcPr>
            <w:tcW w:w="34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C2BB7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lood pressure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EFE3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09A3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76D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0F2CA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F23C0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44AE" w:rsidRPr="008044AE" w14:paraId="710E6DB3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74CE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 xml:space="preserve">Hypertension </w:t>
            </w:r>
            <w:r w:rsidRPr="008044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 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ED97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414 (18.8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95D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606 (27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3DFA7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801 (37.2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7F57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142 (52.0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1A4D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42834D40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36DC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Systolic blood pressure (mmHg), median (Q1, Q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4264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10.7 (103.8, 119.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7C5E7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13.3 (106.0, 123.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00502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16.7 (108.7, 128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D129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22.0 (112.7, 134.7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FF8AA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472C79E2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772A2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Diastolic blood pressure (mmHg), median (Q1, Q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57748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66.7 (60.0, 72.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DFB77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68.0 (62.0, 74.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4FD2A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69.3 (62.7, 76.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114B0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71.3 (64.0, 78.0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9B60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51A258B8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9BEF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dy measurement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6E894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5DE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C647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37DB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B85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44AE" w:rsidRPr="008044AE" w14:paraId="61939159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266A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Body mass index (kg/m</w:t>
            </w:r>
            <w:r w:rsidRPr="008044A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), median (Q1, Q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81BE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0.6 (19.6, 21.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28E6F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2.3 (21.1, 23.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F104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3.2 (22.2, 24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0CA2A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4.0 (23.2, 24.5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87A9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7E9F2DBB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C00D6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pid profile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8F51A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F948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1CDB7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DB3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CE5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44AE" w:rsidRPr="008044AE" w14:paraId="5176D617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A5360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Total-to-HDL cholesterol, median (Q1, Q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D533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.8 (2.4, 3.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D19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.0 (2.5, 3.7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BF29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.3 (2.7, 4.1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73992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.6 (2.9, 4.6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84E7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56DF9F18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0064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Triglyceride level (mg/dL), median (Q1, Q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7890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73.0 (54.0, 103.2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3F5D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84.0 (61.0, 124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A3409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98.0 (68.0, 145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B0054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17.0 (81.0, 176.0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88628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1D726CD3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5181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lood glucose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EB062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1765F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6DB0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D5E1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F0A7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44AE" w:rsidRPr="008044AE" w14:paraId="7E4CEDFB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5A79A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Diabetes</w:t>
            </w:r>
            <w:r w:rsidRPr="008044AE"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 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BADB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58 (2.6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249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02 (4.5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04F30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68 (7.8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A81A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27 (14.9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FA1B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1C7FF8A0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2AEF7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Hemoglobin A1c (%),</w:t>
            </w:r>
            <w:r w:rsidRPr="008044AE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median (Q1, Q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F327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5.2 (5.0, 5.5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EE46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5.3 (5.1, 5.5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E1F7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5.3 (5.1, 5.6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9C0F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5.5 (5.2, 5.8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DA2E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66FA0C12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1D12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Fasting plasma glucose (mg/dL), median (Q1, Q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122B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86.0 (81.0, 92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D17F4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87.0 (82.0, 94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A6D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89.0 (83.0, 97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9263F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92.0 (86.0, 102.0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D3C2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0962D7C7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DEF33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lth behavior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E3725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421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20FF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A9B78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B1B4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44AE" w:rsidRPr="008044AE" w14:paraId="345BE149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CA45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Physical activity</w:t>
            </w:r>
            <w:r w:rsidRPr="008044AE"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 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A7109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627 (28.5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F134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626 (27.9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4512F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638 (29.6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B343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585 (26.6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002E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0.161</w:t>
            </w:r>
          </w:p>
        </w:tc>
      </w:tr>
      <w:tr w:rsidR="008044AE" w:rsidRPr="008044AE" w14:paraId="2417A8E9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E7C0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Energy intake (kcal),</w:t>
            </w:r>
            <w:r w:rsidRPr="008044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n 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9999F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131.3 (1063.9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74A9F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204.1 (1110.2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671C7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179.1 (1061.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CC1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195.4 (1027.8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5E4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0.104</w:t>
            </w:r>
          </w:p>
        </w:tc>
      </w:tr>
      <w:tr w:rsidR="008044AE" w:rsidRPr="008044AE" w14:paraId="79D1DE6C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7AC9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Sodium intake (mg), median (Q1, Q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3F9D0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211.0 (2227.2, 4378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370D0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167.0 (2280.0, 4450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BA3A4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156.5 (2262.0, 4410.5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1C0B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173.0 (2276.0, 4374.2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BFDB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0.966</w:t>
            </w:r>
          </w:p>
        </w:tc>
      </w:tr>
      <w:tr w:rsidR="008044AE" w:rsidRPr="008044AE" w14:paraId="65181ABA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EE03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Smoking status</w:t>
            </w:r>
            <w:r w:rsidRPr="008044AE"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 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CE8D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729 (33.1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C41F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876 (39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A84D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974 (45.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830C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220 (55.5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4D2CF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37E39CEA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62F0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lcohol consumption</w:t>
            </w:r>
            <w:r w:rsidRPr="008044AE">
              <w:rPr>
                <w:rFonts w:ascii="Times New Roman" w:hAnsi="Times New Roman" w:cs="Times New Roman" w:hint="eastAsia"/>
                <w:sz w:val="20"/>
                <w:szCs w:val="20"/>
              </w:rPr>
              <w:t>,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 </w:t>
            </w: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6269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26 (10.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40212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33 (10.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0266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24 (10.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6022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80 (8.2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DCCB9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0.033</w:t>
            </w:r>
          </w:p>
        </w:tc>
      </w:tr>
      <w:tr w:rsidR="008044AE" w:rsidRPr="008044AE" w14:paraId="2FD0C600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79054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rdiovascular disease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,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n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8BFC1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35C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8743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E93C1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73B0A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044AE" w:rsidRPr="008044AE" w14:paraId="246B8BBE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8BFE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Angina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6A27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9 (0.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4574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7 (0.8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E54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5 (1.2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DC91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44 (2.0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270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1313E7E0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CBB1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Heart attack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044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4 (0.6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ABDA2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6 (1.2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9BF47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41 (1.9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BCEF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16 (5.3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F170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3BD573BC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33EF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Coronary artery disease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435B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8 (0.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E9EF4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2 (1.0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4C3D2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40 (1.9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9063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12 (5.1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024E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1213CC40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D2C2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Heart failure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1FAF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9 (0.4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37A28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7 (0.8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2147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8 (1.3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F5F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54 (2.5)</w:t>
            </w:r>
          </w:p>
        </w:tc>
        <w:tc>
          <w:tcPr>
            <w:tcW w:w="23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02C6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42155302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F7783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Stroke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8A24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21 (1.0)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62E6B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3 (1.5)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FBAA7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39 (1.8)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753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87 (4.0)</w:t>
            </w:r>
          </w:p>
        </w:tc>
        <w:tc>
          <w:tcPr>
            <w:tcW w:w="23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5323F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8044AE" w:rsidRPr="008044AE" w14:paraId="20C88F6B" w14:textId="77777777" w:rsidTr="00CC4E74">
        <w:trPr>
          <w:trHeight w:val="300"/>
          <w:jc w:val="center"/>
        </w:trPr>
        <w:tc>
          <w:tcPr>
            <w:tcW w:w="3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1E4F70" w14:textId="77777777" w:rsidR="008044AE" w:rsidRPr="008044AE" w:rsidRDefault="008044AE" w:rsidP="008044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ronic kidney disease</w:t>
            </w:r>
            <w:r w:rsidRPr="008044AE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</w:rPr>
              <w:t>,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044AE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n</w:t>
            </w:r>
            <w:r w:rsidRPr="008044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%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DA621D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59 (2.7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F2D7FE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64 (2.9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4DCA6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63 (2.9)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A1C10C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116 (5.3)</w:t>
            </w:r>
          </w:p>
        </w:tc>
        <w:tc>
          <w:tcPr>
            <w:tcW w:w="23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79CD5" w14:textId="77777777" w:rsidR="008044AE" w:rsidRPr="008044AE" w:rsidRDefault="008044AE" w:rsidP="008044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044A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</w:tbl>
    <w:p w14:paraId="4932AF0C" w14:textId="77777777" w:rsidR="008044AE" w:rsidRPr="008044AE" w:rsidRDefault="008044AE" w:rsidP="008044AE">
      <w:pPr>
        <w:rPr>
          <w:rFonts w:ascii="Times New Roman" w:hAnsi="Times New Roman" w:cs="Times New Roman"/>
          <w:sz w:val="20"/>
          <w:szCs w:val="20"/>
        </w:rPr>
      </w:pPr>
      <w:r w:rsidRPr="008044AE">
        <w:rPr>
          <w:rFonts w:ascii="Times New Roman" w:hAnsi="Times New Roman" w:cs="Times New Roman"/>
          <w:sz w:val="20"/>
          <w:szCs w:val="20"/>
        </w:rPr>
        <w:t>HDL: high-density lipoprotein.</w:t>
      </w:r>
    </w:p>
    <w:p w14:paraId="0870ABF3" w14:textId="06838460" w:rsidR="00B37F94" w:rsidRPr="000C6612" w:rsidRDefault="00B37F94" w:rsidP="00605ED9">
      <w:pPr>
        <w:rPr>
          <w:rFonts w:ascii="Times New Roman" w:hAnsi="Times New Roman" w:cs="Times New Roman"/>
          <w:sz w:val="20"/>
          <w:szCs w:val="20"/>
        </w:rPr>
      </w:pPr>
    </w:p>
    <w:sectPr w:rsidR="00B37F94" w:rsidRPr="000C6612" w:rsidSect="00223B90">
      <w:footerReference w:type="default" r:id="rId6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3D174" w14:textId="77777777" w:rsidR="008E0C79" w:rsidRDefault="008E0C79" w:rsidP="009C3A99">
      <w:r>
        <w:separator/>
      </w:r>
    </w:p>
  </w:endnote>
  <w:endnote w:type="continuationSeparator" w:id="0">
    <w:p w14:paraId="72FC78A4" w14:textId="77777777" w:rsidR="008E0C79" w:rsidRDefault="008E0C79" w:rsidP="009C3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6831587"/>
      <w:docPartObj>
        <w:docPartGallery w:val="Page Numbers (Bottom of Page)"/>
        <w:docPartUnique/>
      </w:docPartObj>
    </w:sdtPr>
    <w:sdtEndPr/>
    <w:sdtContent>
      <w:p w14:paraId="38723B86" w14:textId="77777777" w:rsidR="00C204F9" w:rsidRDefault="008E0C7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31781">
          <w:rPr>
            <w:noProof/>
            <w:lang w:val="zh-CN"/>
          </w:rPr>
          <w:t>1</w:t>
        </w:r>
        <w:r>
          <w:fldChar w:fldCharType="end"/>
        </w:r>
      </w:p>
    </w:sdtContent>
  </w:sdt>
  <w:p w14:paraId="11624731" w14:textId="77777777" w:rsidR="00C204F9" w:rsidRDefault="008E0C7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15C55" w14:textId="77777777" w:rsidR="008E0C79" w:rsidRDefault="008E0C79" w:rsidP="009C3A99">
      <w:r>
        <w:separator/>
      </w:r>
    </w:p>
  </w:footnote>
  <w:footnote w:type="continuationSeparator" w:id="0">
    <w:p w14:paraId="02A8409B" w14:textId="77777777" w:rsidR="008E0C79" w:rsidRDefault="008E0C79" w:rsidP="009C3A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TE2MzYzNDc2MrdU0lEKTi0uzszPAykwqgUA3RAfYywAAAA="/>
    <w:docVar w:name="KY_MEDREF_DOCUID" w:val="{F941F0C2-5011-413F-9A21-8B1A9139B6F3}"/>
    <w:docVar w:name="KY_MEDREF_VERSION" w:val="3"/>
  </w:docVars>
  <w:rsids>
    <w:rsidRoot w:val="00E7329D"/>
    <w:rsid w:val="00020790"/>
    <w:rsid w:val="00044798"/>
    <w:rsid w:val="00071DC8"/>
    <w:rsid w:val="0008462A"/>
    <w:rsid w:val="000C6612"/>
    <w:rsid w:val="001672E7"/>
    <w:rsid w:val="001B31A0"/>
    <w:rsid w:val="002132B9"/>
    <w:rsid w:val="00320575"/>
    <w:rsid w:val="00490783"/>
    <w:rsid w:val="005D1BA8"/>
    <w:rsid w:val="00605ED9"/>
    <w:rsid w:val="00651898"/>
    <w:rsid w:val="00664014"/>
    <w:rsid w:val="00775AD7"/>
    <w:rsid w:val="00794564"/>
    <w:rsid w:val="00797228"/>
    <w:rsid w:val="007B14F1"/>
    <w:rsid w:val="008044AE"/>
    <w:rsid w:val="008E0C79"/>
    <w:rsid w:val="00943E78"/>
    <w:rsid w:val="009C3A99"/>
    <w:rsid w:val="00A51233"/>
    <w:rsid w:val="00A57B9E"/>
    <w:rsid w:val="00A72628"/>
    <w:rsid w:val="00AB2CA4"/>
    <w:rsid w:val="00B35A85"/>
    <w:rsid w:val="00B37F94"/>
    <w:rsid w:val="00C22E9A"/>
    <w:rsid w:val="00CE48DB"/>
    <w:rsid w:val="00D02510"/>
    <w:rsid w:val="00DB2900"/>
    <w:rsid w:val="00DF7E03"/>
    <w:rsid w:val="00E7329D"/>
    <w:rsid w:val="00E76CF6"/>
    <w:rsid w:val="00F07298"/>
    <w:rsid w:val="00F10B99"/>
    <w:rsid w:val="00F87C8A"/>
    <w:rsid w:val="00FB4BAA"/>
    <w:rsid w:val="00FD0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73EA9"/>
  <w15:chartTrackingRefBased/>
  <w15:docId w15:val="{519383FA-8E37-0C47-BF94-93E64578A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3A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C3A9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C3A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C3A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27</Words>
  <Characters>1868</Characters>
  <Application>Microsoft Office Word</Application>
  <DocSecurity>0</DocSecurity>
  <Lines>15</Lines>
  <Paragraphs>4</Paragraphs>
  <ScaleCrop>false</ScaleCrop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 劲禹</dc:creator>
  <cp:keywords/>
  <dc:description/>
  <cp:lastModifiedBy>徐 天雨</cp:lastModifiedBy>
  <cp:revision>15</cp:revision>
  <dcterms:created xsi:type="dcterms:W3CDTF">2021-05-19T07:01:00Z</dcterms:created>
  <dcterms:modified xsi:type="dcterms:W3CDTF">2021-08-20T02:37:00Z</dcterms:modified>
</cp:coreProperties>
</file>